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C537E9" w:rsidRDefault="0031527D" w:rsidP="00C537E9">
      <w:pPr>
        <w:pStyle w:val="1"/>
        <w:ind w:hanging="142"/>
        <w:jc w:val="center"/>
        <w:rPr>
          <w:szCs w:val="40"/>
        </w:rPr>
      </w:pPr>
      <w:r w:rsidRPr="00C537E9">
        <w:rPr>
          <w:szCs w:val="40"/>
        </w:rPr>
        <w:t>Exercise: Tuples and Sets</w:t>
      </w:r>
    </w:p>
    <w:p w14:paraId="1ECE801B" w14:textId="4710346B" w:rsidR="000D0541" w:rsidRDefault="000D0541" w:rsidP="000D0541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53564E">
          <w:rPr>
            <w:rStyle w:val="a9"/>
          </w:rPr>
          <w:t xml:space="preserve">"Python Advanced" course </w:t>
        </w:r>
        <w:r w:rsidR="009D1FB7" w:rsidRPr="0053564E">
          <w:rPr>
            <w:rStyle w:val="a9"/>
          </w:rPr>
          <w:t xml:space="preserve">at </w:t>
        </w:r>
        <w:r w:rsidRPr="0053564E">
          <w:rPr>
            <w:rStyle w:val="a9"/>
          </w:rPr>
          <w:t>@Software University.</w:t>
        </w:r>
      </w:hyperlink>
      <w:r w:rsidRPr="001A0913">
        <w:t xml:space="preserve"> </w:t>
      </w:r>
    </w:p>
    <w:p w14:paraId="73155263" w14:textId="1DE77F79" w:rsidR="000D0541" w:rsidRPr="00290CF8" w:rsidRDefault="000D0541" w:rsidP="000D0541">
      <w:pPr>
        <w:pStyle w:val="ac"/>
        <w:jc w:val="center"/>
        <w:rPr>
          <w:rStyle w:val="a9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</w:t>
      </w:r>
      <w:r w:rsidR="009D1FB7">
        <w:t xml:space="preserve">the </w:t>
      </w:r>
      <w:r>
        <w:t xml:space="preserve">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58E60FA6" w14:textId="21ACEF72" w:rsidR="0031527D" w:rsidRPr="0031527D" w:rsidRDefault="0031527D" w:rsidP="00547A42">
      <w:pPr>
        <w:pStyle w:val="2"/>
        <w:numPr>
          <w:ilvl w:val="0"/>
          <w:numId w:val="42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af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30255D83" w:rsidR="0031527D" w:rsidRPr="0031527D" w:rsidRDefault="0031527D" w:rsidP="00547A42">
      <w:pPr>
        <w:pStyle w:val="2"/>
        <w:numPr>
          <w:ilvl w:val="0"/>
          <w:numId w:val="42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547A42">
      <w:pPr>
        <w:pStyle w:val="2"/>
        <w:numPr>
          <w:ilvl w:val="0"/>
          <w:numId w:val="42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af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547A42">
      <w:pPr>
        <w:pStyle w:val="2"/>
        <w:numPr>
          <w:ilvl w:val="0"/>
          <w:numId w:val="42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hy do you like Python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: 4 time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?: 1 time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P: 1 time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W: 1 time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d: 1 time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e: 1 time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h: 2 time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i: 1 time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k: 1 time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l: 1 time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n: 1 time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o: 3 time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t: 1 time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u: 1 time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>y: 3 time/s</w:t>
            </w:r>
          </w:p>
        </w:tc>
      </w:tr>
    </w:tbl>
    <w:p w14:paraId="35263E55" w14:textId="77777777" w:rsidR="0031527D" w:rsidRPr="0031527D" w:rsidRDefault="0031527D" w:rsidP="00547A42">
      <w:pPr>
        <w:pStyle w:val="2"/>
        <w:numPr>
          <w:ilvl w:val="0"/>
          <w:numId w:val="42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af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547A42">
      <w:pPr>
        <w:pStyle w:val="2"/>
        <w:numPr>
          <w:ilvl w:val="0"/>
          <w:numId w:val="42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ac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ac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ac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af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551212CE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 xml:space="preserve">. The sum of the ASCII values is 80 + 101 + 115 + 104 + 111 = 511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1): 511 / 1 = 511.</w:t>
            </w:r>
          </w:p>
          <w:p w14:paraId="67CCCE00" w14:textId="31685E79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 83 + 116 + 101 + 102 + 97 + 110 = 609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2): 609 / 2 = 304.</w:t>
            </w:r>
          </w:p>
          <w:p w14:paraId="3707D41B" w14:textId="0BFD288B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 83 + 116 + 97 + 109 + 97 + 116 = 618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3): 618 / 3 = 206.</w:t>
            </w:r>
          </w:p>
          <w:p w14:paraId="4260E9A6" w14:textId="0A091525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 71 + 111 + 115 + 104 + 111 = 512. Integer </w:t>
            </w:r>
            <w:r w:rsidR="00232A46">
              <w:rPr>
                <w:rFonts w:cstheme="minorHAnsi"/>
                <w:noProof/>
              </w:rPr>
              <w:t>divides</w:t>
            </w:r>
            <w:r>
              <w:rPr>
                <w:rFonts w:cstheme="minorHAnsi"/>
                <w:noProof/>
              </w:rPr>
              <w:t xml:space="preserve">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B2E2C" w14:textId="77777777" w:rsidR="004C013C" w:rsidRDefault="004C013C" w:rsidP="008068A2">
      <w:pPr>
        <w:spacing w:after="0" w:line="240" w:lineRule="auto"/>
      </w:pPr>
      <w:r>
        <w:separator/>
      </w:r>
    </w:p>
  </w:endnote>
  <w:endnote w:type="continuationSeparator" w:id="0">
    <w:p w14:paraId="5AA0AF09" w14:textId="77777777" w:rsidR="004C013C" w:rsidRDefault="004C01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C3EFCC" w14:textId="77777777" w:rsidR="004C013C" w:rsidRDefault="004C013C" w:rsidP="008068A2">
      <w:pPr>
        <w:spacing w:after="0" w:line="240" w:lineRule="auto"/>
      </w:pPr>
      <w:r>
        <w:separator/>
      </w:r>
    </w:p>
  </w:footnote>
  <w:footnote w:type="continuationSeparator" w:id="0">
    <w:p w14:paraId="28447263" w14:textId="77777777" w:rsidR="004C013C" w:rsidRDefault="004C01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46FA8"/>
    <w:multiLevelType w:val="hybridMultilevel"/>
    <w:tmpl w:val="0682F5B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1"/>
  </w:num>
  <w:num w:numId="3" w16cid:durableId="1715738889">
    <w:abstractNumId w:val="10"/>
  </w:num>
  <w:num w:numId="4" w16cid:durableId="1144931378">
    <w:abstractNumId w:val="27"/>
  </w:num>
  <w:num w:numId="5" w16cid:durableId="1766264051">
    <w:abstractNumId w:val="28"/>
  </w:num>
  <w:num w:numId="6" w16cid:durableId="781844936">
    <w:abstractNumId w:val="32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5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1"/>
  </w:num>
  <w:num w:numId="13" w16cid:durableId="1954942405">
    <w:abstractNumId w:val="2"/>
  </w:num>
  <w:num w:numId="14" w16cid:durableId="1785222584">
    <w:abstractNumId w:val="31"/>
  </w:num>
  <w:num w:numId="15" w16cid:durableId="451286586">
    <w:abstractNumId w:val="11"/>
  </w:num>
  <w:num w:numId="16" w16cid:durableId="9769266">
    <w:abstractNumId w:val="36"/>
  </w:num>
  <w:num w:numId="17" w16cid:durableId="919290407">
    <w:abstractNumId w:val="26"/>
  </w:num>
  <w:num w:numId="18" w16cid:durableId="878248972">
    <w:abstractNumId w:val="40"/>
  </w:num>
  <w:num w:numId="19" w16cid:durableId="1319924277">
    <w:abstractNumId w:val="33"/>
  </w:num>
  <w:num w:numId="20" w16cid:durableId="640310707">
    <w:abstractNumId w:val="20"/>
  </w:num>
  <w:num w:numId="21" w16cid:durableId="907348544">
    <w:abstractNumId w:val="30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5"/>
  </w:num>
  <w:num w:numId="28" w16cid:durableId="1009258703">
    <w:abstractNumId w:val="18"/>
  </w:num>
  <w:num w:numId="29" w16cid:durableId="1474328907">
    <w:abstractNumId w:val="39"/>
  </w:num>
  <w:num w:numId="30" w16cid:durableId="1321235411">
    <w:abstractNumId w:val="22"/>
  </w:num>
  <w:num w:numId="31" w16cid:durableId="1137138997">
    <w:abstractNumId w:val="12"/>
  </w:num>
  <w:num w:numId="32" w16cid:durableId="919409652">
    <w:abstractNumId w:val="34"/>
  </w:num>
  <w:num w:numId="33" w16cid:durableId="1222592670">
    <w:abstractNumId w:val="37"/>
  </w:num>
  <w:num w:numId="34" w16cid:durableId="194198195">
    <w:abstractNumId w:val="24"/>
  </w:num>
  <w:num w:numId="35" w16cid:durableId="527836603">
    <w:abstractNumId w:val="38"/>
  </w:num>
  <w:num w:numId="36" w16cid:durableId="1901597449">
    <w:abstractNumId w:val="7"/>
  </w:num>
  <w:num w:numId="37" w16cid:durableId="1408376965">
    <w:abstractNumId w:val="23"/>
  </w:num>
  <w:num w:numId="38" w16cid:durableId="2030910593">
    <w:abstractNumId w:val="15"/>
  </w:num>
  <w:num w:numId="39" w16cid:durableId="2044937435">
    <w:abstractNumId w:val="29"/>
  </w:num>
  <w:num w:numId="40" w16cid:durableId="279915765">
    <w:abstractNumId w:val="1"/>
  </w:num>
  <w:num w:numId="41" w16cid:durableId="1011564778">
    <w:abstractNumId w:val="4"/>
  </w:num>
  <w:num w:numId="42" w16cid:durableId="170131504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qgUAdMMoJ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541"/>
    <w:rsid w:val="000E46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A46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2D250E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0DD"/>
    <w:rsid w:val="003D1402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13C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64E"/>
    <w:rsid w:val="005439C9"/>
    <w:rsid w:val="00547A42"/>
    <w:rsid w:val="00553B24"/>
    <w:rsid w:val="00553CCB"/>
    <w:rsid w:val="0056007E"/>
    <w:rsid w:val="00561DD0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64CE1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1B26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0D6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EBD"/>
    <w:rsid w:val="009254B7"/>
    <w:rsid w:val="00930CEE"/>
    <w:rsid w:val="009401E1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D1FB7"/>
    <w:rsid w:val="009E1A09"/>
    <w:rsid w:val="009F2386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1A4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F4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7E9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0B0F"/>
    <w:rsid w:val="00D4354E"/>
    <w:rsid w:val="00D43F69"/>
    <w:rsid w:val="00D50F79"/>
    <w:rsid w:val="00D73957"/>
    <w:rsid w:val="00D8395C"/>
    <w:rsid w:val="00D8522F"/>
    <w:rsid w:val="00D910AA"/>
    <w:rsid w:val="00DA028F"/>
    <w:rsid w:val="00DA147D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0043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561D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/Tuples-and-Se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4</Pages>
  <Words>796</Words>
  <Characters>454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Python Advanced - Tuples and Sets</vt:lpstr>
      <vt:lpstr>Exercise: Tuples and Sets</vt:lpstr>
      <vt:lpstr>    Unique Usernames</vt:lpstr>
      <vt:lpstr>        Examples</vt:lpstr>
      <vt:lpstr>    Sets of Elements</vt:lpstr>
      <vt:lpstr>        Examples</vt:lpstr>
      <vt:lpstr>    Periodic Table</vt:lpstr>
      <vt:lpstr>        Examples</vt:lpstr>
      <vt:lpstr>    Count Symbols</vt:lpstr>
      <vt:lpstr>        Examples</vt:lpstr>
      <vt:lpstr>    Longest Intersection</vt:lpstr>
      <vt:lpstr>        Examples</vt:lpstr>
      <vt:lpstr>    Battle of Names</vt:lpstr>
      <vt:lpstr>        Examples</vt:lpstr>
    </vt:vector>
  </TitlesOfParts>
  <Company>SoftUni – https://about.softuni.bg</Company>
  <LinksUpToDate>false</LinksUpToDate>
  <CharactersWithSpaces>5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Yoana Yonkova</cp:lastModifiedBy>
  <cp:revision>18</cp:revision>
  <cp:lastPrinted>2015-10-26T22:35:00Z</cp:lastPrinted>
  <dcterms:created xsi:type="dcterms:W3CDTF">2021-08-27T07:13:00Z</dcterms:created>
  <dcterms:modified xsi:type="dcterms:W3CDTF">2024-01-03T09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f012bcf5ecc01cdee81019c7d93e46f28686fbeba194c427848f1e28d5049a</vt:lpwstr>
  </property>
</Properties>
</file>